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4024C" w14:textId="6F2107F6" w:rsidR="006936FD" w:rsidRPr="00172EC6" w:rsidRDefault="00A247FF" w:rsidP="006936FD">
      <w:pPr>
        <w:pStyle w:val="Header"/>
        <w:jc w:val="center"/>
        <w:rPr>
          <w:rFonts w:ascii="Times New Roman" w:hAnsi="Times New Roman"/>
          <w:b/>
          <w:sz w:val="40"/>
          <w:szCs w:val="40"/>
        </w:rPr>
      </w:pPr>
      <w:r>
        <w:t xml:space="preserve">  </w:t>
      </w:r>
      <w:r w:rsidR="006936FD" w:rsidRPr="00172EC6">
        <w:rPr>
          <w:rFonts w:ascii="Times New Roman" w:hAnsi="Times New Roman"/>
          <w:b/>
          <w:sz w:val="40"/>
          <w:szCs w:val="40"/>
        </w:rPr>
        <w:t xml:space="preserve">Detroit CoC </w:t>
      </w:r>
      <w:r w:rsidR="00C904CC">
        <w:rPr>
          <w:rFonts w:ascii="Times New Roman" w:hAnsi="Times New Roman"/>
          <w:b/>
          <w:sz w:val="40"/>
          <w:szCs w:val="40"/>
        </w:rPr>
        <w:t xml:space="preserve">Prevention &amp; </w:t>
      </w:r>
      <w:r w:rsidR="006936FD" w:rsidRPr="00172EC6">
        <w:rPr>
          <w:rFonts w:ascii="Times New Roman" w:hAnsi="Times New Roman"/>
          <w:b/>
          <w:sz w:val="40"/>
          <w:szCs w:val="40"/>
        </w:rPr>
        <w:t>Rapid Re-Housing</w:t>
      </w:r>
    </w:p>
    <w:p w14:paraId="7418E889" w14:textId="77777777" w:rsidR="006936FD" w:rsidRPr="00553656" w:rsidRDefault="006936FD" w:rsidP="006936FD">
      <w:pPr>
        <w:spacing w:after="0"/>
        <w:jc w:val="center"/>
        <w:rPr>
          <w:rFonts w:ascii="Arial" w:hAnsi="Arial" w:cs="Arial"/>
          <w:b/>
        </w:rPr>
      </w:pPr>
      <w:r>
        <w:rPr>
          <w:rFonts w:ascii="Times New Roman" w:hAnsi="Times New Roman"/>
          <w:b/>
          <w:sz w:val="40"/>
          <w:szCs w:val="40"/>
        </w:rPr>
        <w:t>Form #4</w:t>
      </w:r>
      <w:r w:rsidRPr="00172EC6">
        <w:rPr>
          <w:rFonts w:ascii="Times New Roman" w:hAnsi="Times New Roman"/>
          <w:b/>
          <w:sz w:val="40"/>
          <w:szCs w:val="40"/>
        </w:rPr>
        <w:t xml:space="preserve">- </w:t>
      </w:r>
      <w:r w:rsidRPr="006936FD">
        <w:rPr>
          <w:rFonts w:ascii="Times New Roman" w:hAnsi="Times New Roman"/>
          <w:b/>
          <w:sz w:val="40"/>
          <w:szCs w:val="40"/>
        </w:rPr>
        <w:t>VERIFICATION OF ZERO HOUSEHOLD INCOME</w:t>
      </w:r>
    </w:p>
    <w:p w14:paraId="7A9DC22F" w14:textId="77777777" w:rsidR="00553656" w:rsidRDefault="00553656" w:rsidP="00656306">
      <w:pPr>
        <w:spacing w:after="0"/>
      </w:pPr>
    </w:p>
    <w:p w14:paraId="112F6D01" w14:textId="77777777" w:rsidR="00FA1076" w:rsidRPr="00553656" w:rsidRDefault="00A04648" w:rsidP="00553656">
      <w:pPr>
        <w:spacing w:after="0"/>
        <w:jc w:val="center"/>
        <w:rPr>
          <w:rFonts w:ascii="Arial" w:hAnsi="Arial" w:cs="Arial"/>
          <w:b/>
        </w:rPr>
      </w:pPr>
    </w:p>
    <w:p w14:paraId="63757071" w14:textId="77777777" w:rsidR="00553656" w:rsidRPr="00553656" w:rsidRDefault="00553656" w:rsidP="00553656">
      <w:pPr>
        <w:spacing w:after="0"/>
        <w:jc w:val="center"/>
        <w:rPr>
          <w:rFonts w:ascii="Arial" w:hAnsi="Arial" w:cs="Arial"/>
          <w:b/>
        </w:rPr>
      </w:pPr>
    </w:p>
    <w:p w14:paraId="2B6777EB" w14:textId="77777777" w:rsidR="00553656" w:rsidRPr="006936FD" w:rsidRDefault="00553656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>Date:</w:t>
      </w:r>
    </w:p>
    <w:p w14:paraId="3B70362F" w14:textId="77777777" w:rsidR="00553656" w:rsidRPr="006936FD" w:rsidRDefault="00553656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DB6B4F" w14:textId="77777777" w:rsidR="00A247FF" w:rsidRPr="006936FD" w:rsidRDefault="00553656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 xml:space="preserve">Head of Household Name: </w:t>
      </w:r>
    </w:p>
    <w:p w14:paraId="2EB0A56B" w14:textId="77777777" w:rsidR="00553656" w:rsidRPr="006936FD" w:rsidRDefault="00553656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C6CD0B" w14:textId="77777777" w:rsidR="00553656" w:rsidRPr="006936FD" w:rsidRDefault="00A247FF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 xml:space="preserve">I certify </w:t>
      </w:r>
      <w:r w:rsidR="00553656" w:rsidRPr="006936FD">
        <w:rPr>
          <w:rFonts w:ascii="Times New Roman" w:hAnsi="Times New Roman" w:cs="Times New Roman"/>
          <w:sz w:val="24"/>
          <w:szCs w:val="24"/>
        </w:rPr>
        <w:t xml:space="preserve">that no </w:t>
      </w:r>
      <w:r w:rsidRPr="006936FD">
        <w:rPr>
          <w:rFonts w:ascii="Times New Roman" w:hAnsi="Times New Roman" w:cs="Times New Roman"/>
          <w:sz w:val="24"/>
          <w:szCs w:val="24"/>
        </w:rPr>
        <w:t>member of my entire househol</w:t>
      </w:r>
      <w:r w:rsidR="00553656" w:rsidRPr="006936FD">
        <w:rPr>
          <w:rFonts w:ascii="Times New Roman" w:hAnsi="Times New Roman" w:cs="Times New Roman"/>
          <w:sz w:val="24"/>
          <w:szCs w:val="24"/>
        </w:rPr>
        <w:t xml:space="preserve">d has any income at this </w:t>
      </w:r>
      <w:r w:rsidR="0052137A" w:rsidRPr="006936FD">
        <w:rPr>
          <w:rFonts w:ascii="Times New Roman" w:hAnsi="Times New Roman" w:cs="Times New Roman"/>
          <w:sz w:val="24"/>
          <w:szCs w:val="24"/>
        </w:rPr>
        <w:t xml:space="preserve">time. </w:t>
      </w:r>
    </w:p>
    <w:p w14:paraId="6AB4EA4C" w14:textId="77777777" w:rsidR="00553656" w:rsidRPr="006936FD" w:rsidRDefault="00553656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8D5481" w14:textId="77777777" w:rsidR="00FA64F7" w:rsidRPr="006936FD" w:rsidRDefault="00FA64F7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EFAC1B" w14:textId="77777777" w:rsidR="00A247FF" w:rsidRPr="006936FD" w:rsidRDefault="00A247FF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>I will immediately no</w:t>
      </w:r>
      <w:r w:rsidR="00553656" w:rsidRPr="006936FD">
        <w:rPr>
          <w:rFonts w:ascii="Times New Roman" w:hAnsi="Times New Roman" w:cs="Times New Roman"/>
          <w:sz w:val="24"/>
          <w:szCs w:val="24"/>
        </w:rPr>
        <w:t>tify ____________________ at ______________________ when any member of the household receives income.</w:t>
      </w:r>
    </w:p>
    <w:p w14:paraId="6EAA8071" w14:textId="77777777" w:rsidR="0049381D" w:rsidRPr="006936FD" w:rsidRDefault="00553656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0E59FA" w14:textId="77777777" w:rsidR="00A247FF" w:rsidRPr="006936FD" w:rsidRDefault="00A247FF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9E8717" w14:textId="77777777" w:rsidR="00FA64F7" w:rsidRPr="006936FD" w:rsidRDefault="00FA64F7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B14AD6" w14:textId="77777777" w:rsidR="00553656" w:rsidRPr="006936FD" w:rsidRDefault="00553656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90A02D" w14:textId="77777777" w:rsidR="00A247FF" w:rsidRPr="006936FD" w:rsidRDefault="00A247FF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>__________________</w:t>
      </w:r>
      <w:r w:rsidR="00553656" w:rsidRPr="006936FD">
        <w:rPr>
          <w:rFonts w:ascii="Times New Roman" w:hAnsi="Times New Roman" w:cs="Times New Roman"/>
          <w:sz w:val="24"/>
          <w:szCs w:val="24"/>
        </w:rPr>
        <w:t xml:space="preserve">________________________   </w:t>
      </w:r>
      <w:r w:rsidR="00FA64F7" w:rsidRPr="006936FD">
        <w:rPr>
          <w:rFonts w:ascii="Times New Roman" w:hAnsi="Times New Roman" w:cs="Times New Roman"/>
          <w:sz w:val="24"/>
          <w:szCs w:val="24"/>
        </w:rPr>
        <w:tab/>
      </w:r>
      <w:r w:rsidR="00FA64F7" w:rsidRPr="006936FD">
        <w:rPr>
          <w:rFonts w:ascii="Times New Roman" w:hAnsi="Times New Roman" w:cs="Times New Roman"/>
          <w:sz w:val="24"/>
          <w:szCs w:val="24"/>
        </w:rPr>
        <w:tab/>
      </w:r>
      <w:r w:rsidR="00FA64F7" w:rsidRPr="006936FD">
        <w:rPr>
          <w:rFonts w:ascii="Times New Roman" w:hAnsi="Times New Roman" w:cs="Times New Roman"/>
          <w:sz w:val="24"/>
          <w:szCs w:val="24"/>
        </w:rPr>
        <w:tab/>
        <w:t>_____________</w:t>
      </w:r>
    </w:p>
    <w:p w14:paraId="425DAD2C" w14:textId="77777777" w:rsidR="00A247FF" w:rsidRPr="006936FD" w:rsidRDefault="0049381D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>Signature of Head o</w:t>
      </w:r>
      <w:r w:rsidR="00553656" w:rsidRPr="006936FD">
        <w:rPr>
          <w:rFonts w:ascii="Times New Roman" w:hAnsi="Times New Roman" w:cs="Times New Roman"/>
          <w:sz w:val="24"/>
          <w:szCs w:val="24"/>
        </w:rPr>
        <w:t>f Household</w:t>
      </w:r>
      <w:r w:rsidR="00553656" w:rsidRPr="006936FD">
        <w:rPr>
          <w:rFonts w:ascii="Times New Roman" w:hAnsi="Times New Roman" w:cs="Times New Roman"/>
          <w:sz w:val="24"/>
          <w:szCs w:val="24"/>
        </w:rPr>
        <w:tab/>
      </w:r>
      <w:r w:rsidR="00553656" w:rsidRPr="006936FD">
        <w:rPr>
          <w:rFonts w:ascii="Times New Roman" w:hAnsi="Times New Roman" w:cs="Times New Roman"/>
          <w:sz w:val="24"/>
          <w:szCs w:val="24"/>
        </w:rPr>
        <w:tab/>
      </w:r>
      <w:r w:rsidR="00553656" w:rsidRPr="006936FD">
        <w:rPr>
          <w:rFonts w:ascii="Times New Roman" w:hAnsi="Times New Roman" w:cs="Times New Roman"/>
          <w:sz w:val="24"/>
          <w:szCs w:val="24"/>
        </w:rPr>
        <w:tab/>
      </w:r>
      <w:r w:rsidR="00553656" w:rsidRPr="006936FD">
        <w:rPr>
          <w:rFonts w:ascii="Times New Roman" w:hAnsi="Times New Roman" w:cs="Times New Roman"/>
          <w:sz w:val="24"/>
          <w:szCs w:val="24"/>
        </w:rPr>
        <w:tab/>
      </w:r>
      <w:r w:rsidR="00553656" w:rsidRPr="006936FD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Pr="006936FD">
        <w:rPr>
          <w:rFonts w:ascii="Times New Roman" w:hAnsi="Times New Roman" w:cs="Times New Roman"/>
          <w:sz w:val="24"/>
          <w:szCs w:val="24"/>
        </w:rPr>
        <w:t xml:space="preserve"> </w:t>
      </w:r>
      <w:r w:rsidR="00FA64F7" w:rsidRPr="006936FD">
        <w:rPr>
          <w:rFonts w:ascii="Times New Roman" w:hAnsi="Times New Roman" w:cs="Times New Roman"/>
          <w:sz w:val="24"/>
          <w:szCs w:val="24"/>
        </w:rPr>
        <w:tab/>
      </w:r>
      <w:r w:rsidRPr="006936FD">
        <w:rPr>
          <w:rFonts w:ascii="Times New Roman" w:hAnsi="Times New Roman" w:cs="Times New Roman"/>
          <w:sz w:val="24"/>
          <w:szCs w:val="24"/>
        </w:rPr>
        <w:t>Date Signed</w:t>
      </w:r>
      <w:r w:rsidR="00960A61" w:rsidRPr="006936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C94E1F" w14:textId="77777777" w:rsidR="00FA64F7" w:rsidRPr="006936FD" w:rsidRDefault="00FA64F7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C6CCA3" w14:textId="77777777" w:rsidR="00FA64F7" w:rsidRPr="006936FD" w:rsidRDefault="00FA64F7" w:rsidP="005536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A546BC" w14:textId="77777777" w:rsidR="00FA64F7" w:rsidRPr="006936FD" w:rsidRDefault="00FA64F7" w:rsidP="006936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36FD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Pr="006936FD">
        <w:rPr>
          <w:rFonts w:ascii="Times New Roman" w:hAnsi="Times New Roman" w:cs="Times New Roman"/>
          <w:sz w:val="24"/>
          <w:szCs w:val="24"/>
        </w:rPr>
        <w:tab/>
      </w:r>
      <w:r w:rsidR="006936FD">
        <w:rPr>
          <w:rFonts w:ascii="Times New Roman" w:hAnsi="Times New Roman" w:cs="Times New Roman"/>
          <w:sz w:val="24"/>
          <w:szCs w:val="24"/>
        </w:rPr>
        <w:tab/>
      </w:r>
      <w:r w:rsidRPr="006936FD">
        <w:rPr>
          <w:rFonts w:ascii="Times New Roman" w:hAnsi="Times New Roman" w:cs="Times New Roman"/>
          <w:sz w:val="24"/>
          <w:szCs w:val="24"/>
        </w:rPr>
        <w:tab/>
        <w:t xml:space="preserve"> _____________</w:t>
      </w:r>
      <w:r w:rsidR="006936FD">
        <w:rPr>
          <w:rFonts w:ascii="Times New Roman" w:hAnsi="Times New Roman" w:cs="Times New Roman"/>
          <w:sz w:val="24"/>
          <w:szCs w:val="24"/>
        </w:rPr>
        <w:t xml:space="preserve">   </w:t>
      </w:r>
      <w:r w:rsidRPr="006936FD">
        <w:rPr>
          <w:rFonts w:ascii="Times New Roman" w:hAnsi="Times New Roman" w:cs="Times New Roman"/>
          <w:sz w:val="24"/>
          <w:szCs w:val="24"/>
        </w:rPr>
        <w:t>Staff Name and Signature</w:t>
      </w:r>
      <w:r w:rsidRPr="006936F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Pr="00553656">
        <w:rPr>
          <w:rFonts w:ascii="Arial" w:hAnsi="Arial" w:cs="Arial"/>
          <w:sz w:val="16"/>
          <w:szCs w:val="16"/>
        </w:rPr>
        <w:t xml:space="preserve"> </w:t>
      </w:r>
      <w:r w:rsidRPr="006936FD">
        <w:rPr>
          <w:rFonts w:ascii="Times New Roman" w:hAnsi="Times New Roman" w:cs="Times New Roman"/>
          <w:sz w:val="24"/>
          <w:szCs w:val="24"/>
        </w:rPr>
        <w:t>Date Signed</w:t>
      </w:r>
      <w:r w:rsidRPr="00553656">
        <w:rPr>
          <w:rFonts w:ascii="Arial" w:hAnsi="Arial" w:cs="Arial"/>
          <w:sz w:val="16"/>
          <w:szCs w:val="16"/>
        </w:rPr>
        <w:t xml:space="preserve"> </w:t>
      </w:r>
    </w:p>
    <w:p w14:paraId="539752A4" w14:textId="77777777" w:rsidR="00FA64F7" w:rsidRPr="00553656" w:rsidRDefault="00FA64F7" w:rsidP="00553656">
      <w:pPr>
        <w:spacing w:after="0" w:line="240" w:lineRule="auto"/>
        <w:rPr>
          <w:rFonts w:ascii="Arial" w:hAnsi="Arial" w:cs="Arial"/>
          <w:sz w:val="16"/>
          <w:szCs w:val="16"/>
        </w:rPr>
      </w:pPr>
    </w:p>
    <w:sectPr w:rsidR="00FA64F7" w:rsidRPr="005536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4396C9" w14:textId="77777777" w:rsidR="00A04648" w:rsidRDefault="00A04648" w:rsidP="006936FD">
      <w:pPr>
        <w:spacing w:after="0" w:line="240" w:lineRule="auto"/>
      </w:pPr>
      <w:r>
        <w:separator/>
      </w:r>
    </w:p>
  </w:endnote>
  <w:endnote w:type="continuationSeparator" w:id="0">
    <w:p w14:paraId="542E2532" w14:textId="77777777" w:rsidR="00A04648" w:rsidRDefault="00A04648" w:rsidP="00693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ED6D8" w14:textId="77777777" w:rsidR="00C31EBE" w:rsidRDefault="00C31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E8FD4" w14:textId="77777777" w:rsidR="00C31EBE" w:rsidRPr="00172EC6" w:rsidRDefault="00C31EBE" w:rsidP="00C31EBE">
    <w:pPr>
      <w:tabs>
        <w:tab w:val="center" w:pos="4680"/>
        <w:tab w:val="right" w:pos="9360"/>
      </w:tabs>
      <w:rPr>
        <w:rFonts w:ascii="Times New Roman" w:eastAsia="Calibri" w:hAnsi="Times New Roman"/>
        <w:sz w:val="20"/>
        <w:szCs w:val="20"/>
      </w:rPr>
    </w:pPr>
    <w:r w:rsidRPr="00172EC6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50674B" wp14:editId="589799B0">
              <wp:simplePos x="0" y="0"/>
              <wp:positionH relativeFrom="column">
                <wp:posOffset>4419600</wp:posOffset>
              </wp:positionH>
              <wp:positionV relativeFrom="paragraph">
                <wp:posOffset>281940</wp:posOffset>
              </wp:positionV>
              <wp:extent cx="1961515" cy="292100"/>
              <wp:effectExtent l="0" t="0" r="63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61515" cy="292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70D901F" w14:textId="77777777" w:rsidR="00C31EBE" w:rsidRPr="00EF47D4" w:rsidRDefault="00C31EBE" w:rsidP="00C31EBE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F47D4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Updated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rch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50674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8pt;margin-top:22.2pt;width:154.45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" fillcolor="window" stroked="f" strokeweight=".5pt">
              <v:textbox>
                <w:txbxContent>
                  <w:p w14:paraId="170D901F" w14:textId="77777777" w:rsidR="00C31EBE" w:rsidRPr="00EF47D4" w:rsidRDefault="00C31EBE" w:rsidP="00C31EBE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F47D4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Updated 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March 2021</w:t>
                    </w:r>
                  </w:p>
                </w:txbxContent>
              </v:textbox>
            </v:shape>
          </w:pict>
        </mc:Fallback>
      </mc:AlternateContent>
    </w:r>
    <w:r w:rsidRPr="00172EC6">
      <w:rPr>
        <w:rFonts w:ascii="Times New Roman" w:eastAsia="Calibri" w:hAnsi="Times New Roman"/>
        <w:sz w:val="20"/>
        <w:szCs w:val="20"/>
      </w:rPr>
      <w:t>*This form should be used for all MSHDA, ESG,</w:t>
    </w:r>
    <w:r>
      <w:rPr>
        <w:rFonts w:ascii="Times New Roman" w:eastAsia="Calibri" w:hAnsi="Times New Roman"/>
        <w:sz w:val="20"/>
        <w:szCs w:val="20"/>
      </w:rPr>
      <w:t xml:space="preserve"> ESG-CV,</w:t>
    </w:r>
    <w:r w:rsidRPr="00172EC6">
      <w:rPr>
        <w:rFonts w:ascii="Times New Roman" w:eastAsia="Calibri" w:hAnsi="Times New Roman"/>
        <w:sz w:val="20"/>
        <w:szCs w:val="20"/>
      </w:rPr>
      <w:t xml:space="preserve"> CDBG,</w:t>
    </w:r>
    <w:r>
      <w:rPr>
        <w:rFonts w:ascii="Times New Roman" w:eastAsia="Calibri" w:hAnsi="Times New Roman"/>
        <w:sz w:val="20"/>
        <w:szCs w:val="20"/>
      </w:rPr>
      <w:t xml:space="preserve"> CDBG-CV,</w:t>
    </w:r>
    <w:r w:rsidRPr="00172EC6">
      <w:rPr>
        <w:rFonts w:ascii="Times New Roman" w:eastAsia="Calibri" w:hAnsi="Times New Roman"/>
        <w:sz w:val="20"/>
        <w:szCs w:val="20"/>
      </w:rPr>
      <w:t xml:space="preserve"> and CoC funded </w:t>
    </w:r>
    <w:r>
      <w:rPr>
        <w:rFonts w:ascii="Times New Roman" w:eastAsia="Calibri" w:hAnsi="Times New Roman"/>
        <w:sz w:val="20"/>
        <w:szCs w:val="20"/>
      </w:rPr>
      <w:t xml:space="preserve">Prevention and </w:t>
    </w:r>
    <w:r w:rsidRPr="00172EC6">
      <w:rPr>
        <w:rFonts w:ascii="Times New Roman" w:eastAsia="Calibri" w:hAnsi="Times New Roman"/>
        <w:sz w:val="20"/>
        <w:szCs w:val="20"/>
      </w:rPr>
      <w:t xml:space="preserve">RRH programs operating in the Detroit CoC. </w:t>
    </w:r>
  </w:p>
  <w:p w14:paraId="7CCB3FA5" w14:textId="77777777" w:rsidR="006936FD" w:rsidRDefault="006936FD" w:rsidP="006936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47A16" w14:textId="77777777" w:rsidR="00C31EBE" w:rsidRDefault="00C31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FC98F" w14:textId="77777777" w:rsidR="00A04648" w:rsidRDefault="00A04648" w:rsidP="006936FD">
      <w:pPr>
        <w:spacing w:after="0" w:line="240" w:lineRule="auto"/>
      </w:pPr>
      <w:r>
        <w:separator/>
      </w:r>
    </w:p>
  </w:footnote>
  <w:footnote w:type="continuationSeparator" w:id="0">
    <w:p w14:paraId="0771291E" w14:textId="77777777" w:rsidR="00A04648" w:rsidRDefault="00A04648" w:rsidP="006936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0AAC3" w14:textId="77777777" w:rsidR="00C31EBE" w:rsidRDefault="00C31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08565" w14:textId="77777777" w:rsidR="00C31EBE" w:rsidRDefault="00C31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2811F" w14:textId="77777777" w:rsidR="00C31EBE" w:rsidRDefault="00C31E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QwMzC0MDQ3MTdQ0lEKTi0uzszPAykwrAUATibYfCwAAAA="/>
  </w:docVars>
  <w:rsids>
    <w:rsidRoot w:val="00A247FF"/>
    <w:rsid w:val="002D28BB"/>
    <w:rsid w:val="003224F5"/>
    <w:rsid w:val="00347473"/>
    <w:rsid w:val="00372D22"/>
    <w:rsid w:val="00434F52"/>
    <w:rsid w:val="0049381D"/>
    <w:rsid w:val="0052137A"/>
    <w:rsid w:val="00553656"/>
    <w:rsid w:val="00656306"/>
    <w:rsid w:val="006936FD"/>
    <w:rsid w:val="007620E3"/>
    <w:rsid w:val="0078475D"/>
    <w:rsid w:val="00960A61"/>
    <w:rsid w:val="00A04648"/>
    <w:rsid w:val="00A247FF"/>
    <w:rsid w:val="00A367D6"/>
    <w:rsid w:val="00C31EBE"/>
    <w:rsid w:val="00C904CC"/>
    <w:rsid w:val="00FA64F7"/>
    <w:rsid w:val="00FF3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77014"/>
  <w15:docId w15:val="{58331547-5CA6-4752-A237-FB8F2508E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4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7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4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36FD"/>
    <w:pPr>
      <w:tabs>
        <w:tab w:val="center" w:pos="4320"/>
        <w:tab w:val="right" w:pos="8640"/>
      </w:tabs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936FD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36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6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963D29-E746-4833-8196-8C01D0EDB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Amanda Sternberg</cp:lastModifiedBy>
  <cp:revision>2</cp:revision>
  <cp:lastPrinted>2013-09-04T16:10:00Z</cp:lastPrinted>
  <dcterms:created xsi:type="dcterms:W3CDTF">2021-04-09T17:46:00Z</dcterms:created>
  <dcterms:modified xsi:type="dcterms:W3CDTF">2021-04-09T17:46:00Z</dcterms:modified>
</cp:coreProperties>
</file>